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ECD9D" w14:textId="3983BDDA" w:rsidR="00626997" w:rsidRPr="00827265" w:rsidRDefault="00A31201" w:rsidP="00827265">
      <w:pPr>
        <w:widowControl w:val="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D02FBA5" wp14:editId="7CDF5D7B">
                <wp:simplePos x="0" y="0"/>
                <wp:positionH relativeFrom="page">
                  <wp:posOffset>1228725</wp:posOffset>
                </wp:positionH>
                <wp:positionV relativeFrom="paragraph">
                  <wp:posOffset>0</wp:posOffset>
                </wp:positionV>
                <wp:extent cx="5800725" cy="4572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ight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7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9E0698" w14:textId="1F97018A" w:rsidR="004C01A0" w:rsidRPr="00626997" w:rsidRDefault="002E6406" w:rsidP="004C01A0">
                            <w:pPr>
                              <w:widowControl w:val="0"/>
                              <w:shd w:val="clear" w:color="auto" w:fill="FFFFFF" w:themeFill="background1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SpLD in Maths &amp; Dyscalculia</w:t>
                            </w:r>
                            <w:r w:rsidR="004C01A0" w:rsidRPr="00626997">
                              <w:rPr>
                                <w:sz w:val="40"/>
                                <w:szCs w:val="40"/>
                              </w:rPr>
                              <w:t xml:space="preserve"> – Primary Pupil Checklist </w:t>
                            </w:r>
                          </w:p>
                          <w:p w14:paraId="595D69D2" w14:textId="1FAB28ED" w:rsidR="00A31201" w:rsidRPr="00A31201" w:rsidRDefault="00A31201" w:rsidP="00A3120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2FBA5" id="Rectangle 15" o:spid="_x0000_s1026" style="position:absolute;left:0;text-align:left;margin-left:96.75pt;margin-top:0;width:456.75pt;height: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" fillcolor="white [3212]" strokecolor="black [3213]" strokeweight="2pt">
                <v:textbox>
                  <w:txbxContent>
                    <w:p w14:paraId="039E0698" w14:textId="1F97018A" w:rsidR="004C01A0" w:rsidRPr="00626997" w:rsidRDefault="002E6406" w:rsidP="004C01A0">
                      <w:pPr>
                        <w:widowControl w:val="0"/>
                        <w:shd w:val="clear" w:color="auto" w:fill="FFFFFF" w:themeFill="background1"/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SpLD in Maths &amp; Dyscalculia</w:t>
                      </w:r>
                      <w:r w:rsidR="004C01A0" w:rsidRPr="00626997">
                        <w:rPr>
                          <w:sz w:val="40"/>
                          <w:szCs w:val="40"/>
                        </w:rPr>
                        <w:t xml:space="preserve"> – Primary Pupil Checklist </w:t>
                      </w:r>
                    </w:p>
                    <w:p w14:paraId="595D69D2" w14:textId="1FAB28ED" w:rsidR="00A31201" w:rsidRPr="00A31201" w:rsidRDefault="00A31201" w:rsidP="00A31201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ight" anchorx="page"/>
              </v:rect>
            </w:pict>
          </mc:Fallback>
        </mc:AlternateContent>
      </w:r>
    </w:p>
    <w:p w14:paraId="4E5275A0" w14:textId="77777777" w:rsidR="009573A1" w:rsidRPr="004C01A0" w:rsidRDefault="009573A1" w:rsidP="00626997">
      <w:pPr>
        <w:widowControl w:val="0"/>
        <w:shd w:val="clear" w:color="auto" w:fill="FFFFFF" w:themeFill="background1"/>
        <w:rPr>
          <w:b/>
          <w:bCs/>
          <w:sz w:val="20"/>
          <w:szCs w:val="20"/>
        </w:rPr>
      </w:pPr>
    </w:p>
    <w:tbl>
      <w:tblPr>
        <w:tblW w:w="10547" w:type="dxa"/>
        <w:tblInd w:w="-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53"/>
        <w:gridCol w:w="1361"/>
        <w:gridCol w:w="1333"/>
      </w:tblGrid>
      <w:tr w:rsidR="009834D6" w:rsidRPr="009A61A9" w14:paraId="52A58549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35F49" w14:textId="77777777" w:rsidR="009834D6" w:rsidRPr="00A2349F" w:rsidRDefault="009834D6" w:rsidP="009834D6">
            <w:pPr>
              <w:pStyle w:val="TTTable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Answer yes or no to the following questions, with adult support</w:t>
            </w:r>
            <w:r w:rsidR="00A2349F"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necessary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B3D79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22F83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No</w:t>
            </w:r>
          </w:p>
        </w:tc>
      </w:tr>
      <w:tr w:rsidR="009834D6" w:rsidRPr="009A61A9" w14:paraId="61E5357C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F733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doing math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7C209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ABB0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524EA445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1B64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would like to do a job that involves maths when I leave school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F9BE2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065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24F12A4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0BE63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4B53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8728A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06FE2712" w14:textId="77777777" w:rsidTr="009E2139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AF6D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ind mental arithmetic questions difficult to keep up with. *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2B969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C7FC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DB316DF" w14:textId="77777777" w:rsidTr="009E2139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2D9F1A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eel ill when I know we are going to have a maths test. *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3D7F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D207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7623DDBD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1584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can do maths homework without any help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491F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0028A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2450B33C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E84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prefer to have an adult working with me in maths lesson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2A8796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05E5B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3FB78D1E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8C71C" w14:textId="77777777" w:rsidR="009834D6" w:rsidRPr="00275E0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FB4D7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D8D02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454A3EC" w14:textId="77777777" w:rsidTr="009E2139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D7CE7" w14:textId="77777777" w:rsidR="008216EA" w:rsidRPr="00275E0A" w:rsidRDefault="008216EA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uptight when I have to do maths. *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DB54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085A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3A0AC5E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21746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o maths at home with my parent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7C04F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828C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4DB523D6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1385D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 xml:space="preserve">If I get a sum </w:t>
            </w:r>
            <w:proofErr w:type="gramStart"/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wrong</w:t>
            </w:r>
            <w:proofErr w:type="gramEnd"/>
            <w:r w:rsidRPr="00275E0A">
              <w:rPr>
                <w:rFonts w:asciiTheme="minorHAnsi" w:hAnsiTheme="minorHAnsi" w:cstheme="minorHAnsi"/>
                <w:sz w:val="20"/>
                <w:szCs w:val="20"/>
              </w:rPr>
              <w:t xml:space="preserve"> I want to know why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C13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C20DB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6B0B425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2C9E0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lways try my best at maths even when it is difficult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6A7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BF98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5894A52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FBABD5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m worried about getting the answer wrong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FBF3A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BF2F5F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1A47189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F4FA77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feel sick when it is time for a maths lesson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9766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81339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298D04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4542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y friends think I am good at math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3D75F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E48E0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9F90CA0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3B09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usually get the answers right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69638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1CC68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3025C61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66190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put my hand up in class to answer question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DB4FFA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97FE44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D1139AE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EE1C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explaining my answers to other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49A39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16503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6CB94F8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EBC6C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embarrassed if I answer a question wrong in clas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F70E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C9FBB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0FC637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ECBF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aths is my least favourite lesson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4268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C650A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6F7CEDB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341FB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find it hard to understand the teacher’s explanation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2AE37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246E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C302D06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C7A2D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DFE0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7EF32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08B8879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3C338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Having counting materials available in maths lessons is really helpful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238B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6501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F0A4E7D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F8F6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sometimes try to find ways of avoiding doing maths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2D4F9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53204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2067328B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71CD3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Preparing for a maths test makes me anxious. *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DA1BC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68A3F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4535B7D" w14:textId="77777777" w:rsidTr="00626997">
        <w:trPr>
          <w:trHeight w:val="59"/>
        </w:trPr>
        <w:tc>
          <w:tcPr>
            <w:tcW w:w="7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AC2F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read getting the results of a maths test. *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E6F1C5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6038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</w:tbl>
    <w:p w14:paraId="3CE9C2D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3153"/>
        <w:gridCol w:w="3142"/>
        <w:gridCol w:w="3152"/>
      </w:tblGrid>
      <w:tr w:rsidR="009834D6" w14:paraId="33856663" w14:textId="77777777" w:rsidTr="00741B0B">
        <w:trPr>
          <w:trHeight w:val="416"/>
        </w:trPr>
        <w:tc>
          <w:tcPr>
            <w:tcW w:w="10006" w:type="dxa"/>
            <w:gridSpan w:val="3"/>
          </w:tcPr>
          <w:p w14:paraId="7412DBC3" w14:textId="77777777" w:rsidR="00275E0A" w:rsidRDefault="00275E0A" w:rsidP="00741B0B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t xml:space="preserve">What </w:t>
            </w:r>
            <w:r w:rsidR="008216EA" w:rsidRPr="0064314F">
              <w:rPr>
                <w:b/>
                <w:bCs/>
              </w:rPr>
              <w:t>are your thoughts about maths</w:t>
            </w:r>
            <w:r w:rsidR="00A2349F" w:rsidRPr="0064314F">
              <w:rPr>
                <w:b/>
                <w:bCs/>
              </w:rPr>
              <w:t xml:space="preserve">?  </w:t>
            </w:r>
            <w:r w:rsidRPr="0064314F">
              <w:rPr>
                <w:b/>
                <w:bCs/>
              </w:rPr>
              <w:t xml:space="preserve">You can circle </w:t>
            </w:r>
            <w:r w:rsidR="00741B0B">
              <w:rPr>
                <w:b/>
                <w:bCs/>
              </w:rPr>
              <w:t xml:space="preserve">or tick </w:t>
            </w:r>
            <w:r w:rsidRPr="0064314F">
              <w:rPr>
                <w:b/>
                <w:bCs/>
              </w:rPr>
              <w:t xml:space="preserve">more than one idea: </w:t>
            </w:r>
          </w:p>
          <w:p w14:paraId="6EE3C83B" w14:textId="760334F0" w:rsidR="00EF62F1" w:rsidRPr="00741B0B" w:rsidRDefault="00EF62F1" w:rsidP="00741B0B">
            <w:pPr>
              <w:widowControl w:val="0"/>
              <w:jc w:val="both"/>
              <w:rPr>
                <w:b/>
                <w:bCs/>
              </w:rPr>
            </w:pPr>
          </w:p>
        </w:tc>
      </w:tr>
      <w:tr w:rsidR="00741B0B" w14:paraId="416934D4" w14:textId="77777777" w:rsidTr="00827265">
        <w:tc>
          <w:tcPr>
            <w:tcW w:w="3335" w:type="dxa"/>
            <w:shd w:val="clear" w:color="auto" w:fill="auto"/>
          </w:tcPr>
          <w:p w14:paraId="041CA18A" w14:textId="77777777" w:rsid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hard.</w:t>
            </w:r>
          </w:p>
          <w:p w14:paraId="1FB5AD9F" w14:textId="0409B976" w:rsidR="007626F6" w:rsidRPr="00741B0B" w:rsidRDefault="007626F6" w:rsidP="00741B0B">
            <w:pPr>
              <w:jc w:val="center"/>
              <w:rPr>
                <w:bCs/>
              </w:rPr>
            </w:pPr>
          </w:p>
        </w:tc>
        <w:tc>
          <w:tcPr>
            <w:tcW w:w="3335" w:type="dxa"/>
            <w:shd w:val="clear" w:color="auto" w:fill="auto"/>
          </w:tcPr>
          <w:p w14:paraId="17D2757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 xml:space="preserve">I worry about being asked a question in maths. </w:t>
            </w:r>
          </w:p>
        </w:tc>
        <w:tc>
          <w:tcPr>
            <w:tcW w:w="3336" w:type="dxa"/>
            <w:shd w:val="clear" w:color="auto" w:fill="auto"/>
          </w:tcPr>
          <w:p w14:paraId="7FF0513B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 xml:space="preserve">Having a maths test makes me anxious. </w:t>
            </w:r>
          </w:p>
        </w:tc>
      </w:tr>
      <w:tr w:rsidR="00741B0B" w14:paraId="193729A8" w14:textId="77777777" w:rsidTr="00827265">
        <w:tc>
          <w:tcPr>
            <w:tcW w:w="3335" w:type="dxa"/>
            <w:shd w:val="clear" w:color="auto" w:fill="auto"/>
          </w:tcPr>
          <w:p w14:paraId="6BBB1B0D" w14:textId="77777777" w:rsidR="007626F6" w:rsidRDefault="00741B0B" w:rsidP="007626F6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challenging.</w:t>
            </w:r>
          </w:p>
          <w:p w14:paraId="7C1C6E2C" w14:textId="3EC020E7" w:rsidR="007626F6" w:rsidRPr="007626F6" w:rsidRDefault="007626F6" w:rsidP="007626F6">
            <w:pPr>
              <w:jc w:val="center"/>
              <w:rPr>
                <w:bCs/>
              </w:rPr>
            </w:pPr>
          </w:p>
        </w:tc>
        <w:tc>
          <w:tcPr>
            <w:tcW w:w="3335" w:type="dxa"/>
            <w:shd w:val="clear" w:color="auto" w:fill="auto"/>
          </w:tcPr>
          <w:p w14:paraId="69BB80EC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worry in maths lessons.</w:t>
            </w:r>
          </w:p>
        </w:tc>
        <w:tc>
          <w:tcPr>
            <w:tcW w:w="3336" w:type="dxa"/>
            <w:shd w:val="clear" w:color="auto" w:fill="auto"/>
          </w:tcPr>
          <w:p w14:paraId="594DD026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interesting.</w:t>
            </w:r>
          </w:p>
        </w:tc>
      </w:tr>
      <w:tr w:rsidR="00741B0B" w14:paraId="790E9567" w14:textId="77777777" w:rsidTr="00827265">
        <w:tc>
          <w:tcPr>
            <w:tcW w:w="3335" w:type="dxa"/>
            <w:shd w:val="clear" w:color="auto" w:fill="auto"/>
          </w:tcPr>
          <w:p w14:paraId="7445E26D" w14:textId="77777777" w:rsidR="00741B0B" w:rsidRPr="00741B0B" w:rsidRDefault="00741B0B" w:rsidP="00741B0B">
            <w:pPr>
              <w:jc w:val="center"/>
            </w:pPr>
            <w:r w:rsidRPr="00741B0B">
              <w:t>Maths is helpful in life.</w:t>
            </w:r>
          </w:p>
        </w:tc>
        <w:tc>
          <w:tcPr>
            <w:tcW w:w="3335" w:type="dxa"/>
            <w:shd w:val="clear" w:color="auto" w:fill="auto"/>
          </w:tcPr>
          <w:p w14:paraId="380C6BFB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People either have a maths brain or not.</w:t>
            </w:r>
          </w:p>
        </w:tc>
        <w:tc>
          <w:tcPr>
            <w:tcW w:w="3336" w:type="dxa"/>
            <w:shd w:val="clear" w:color="auto" w:fill="auto"/>
          </w:tcPr>
          <w:p w14:paraId="4F9743BD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mysterious.</w:t>
            </w:r>
          </w:p>
        </w:tc>
      </w:tr>
      <w:tr w:rsidR="00741B0B" w14:paraId="1A85A548" w14:textId="77777777" w:rsidTr="00827265">
        <w:tc>
          <w:tcPr>
            <w:tcW w:w="3335" w:type="dxa"/>
            <w:shd w:val="clear" w:color="auto" w:fill="auto"/>
          </w:tcPr>
          <w:p w14:paraId="64139A19" w14:textId="77777777" w:rsidR="00741B0B" w:rsidRDefault="00741B0B" w:rsidP="00741B0B">
            <w:pPr>
              <w:jc w:val="center"/>
            </w:pPr>
            <w:r w:rsidRPr="00741B0B">
              <w:t>Children need to learn maths to get a good job.</w:t>
            </w:r>
          </w:p>
          <w:p w14:paraId="3F869843" w14:textId="596DCB0D" w:rsidR="007626F6" w:rsidRPr="00741B0B" w:rsidRDefault="007626F6" w:rsidP="00741B0B">
            <w:pPr>
              <w:jc w:val="center"/>
            </w:pPr>
          </w:p>
        </w:tc>
        <w:tc>
          <w:tcPr>
            <w:tcW w:w="3335" w:type="dxa"/>
            <w:shd w:val="clear" w:color="auto" w:fill="auto"/>
          </w:tcPr>
          <w:p w14:paraId="298C285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only something smart people can do.</w:t>
            </w:r>
          </w:p>
        </w:tc>
        <w:tc>
          <w:tcPr>
            <w:tcW w:w="3336" w:type="dxa"/>
            <w:shd w:val="clear" w:color="auto" w:fill="auto"/>
          </w:tcPr>
          <w:p w14:paraId="00F38D70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something mostly about numbers.</w:t>
            </w:r>
          </w:p>
        </w:tc>
      </w:tr>
      <w:tr w:rsidR="00741B0B" w14:paraId="5FA73FFA" w14:textId="77777777" w:rsidTr="00827265">
        <w:tc>
          <w:tcPr>
            <w:tcW w:w="3335" w:type="dxa"/>
            <w:shd w:val="clear" w:color="auto" w:fill="auto"/>
          </w:tcPr>
          <w:p w14:paraId="5902AFB9" w14:textId="77777777" w:rsidR="00741B0B" w:rsidRDefault="00741B0B" w:rsidP="00741B0B">
            <w:pPr>
              <w:jc w:val="center"/>
            </w:pPr>
            <w:r w:rsidRPr="00741B0B">
              <w:t>I find maths boring.</w:t>
            </w:r>
          </w:p>
          <w:p w14:paraId="1422795A" w14:textId="5F0B8BE5" w:rsidR="007626F6" w:rsidRPr="00741B0B" w:rsidRDefault="007626F6" w:rsidP="00741B0B">
            <w:pPr>
              <w:jc w:val="center"/>
            </w:pPr>
          </w:p>
        </w:tc>
        <w:tc>
          <w:tcPr>
            <w:tcW w:w="3335" w:type="dxa"/>
            <w:shd w:val="clear" w:color="auto" w:fill="auto"/>
          </w:tcPr>
          <w:p w14:paraId="09962789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find maths easy.</w:t>
            </w:r>
          </w:p>
        </w:tc>
        <w:tc>
          <w:tcPr>
            <w:tcW w:w="3336" w:type="dxa"/>
            <w:shd w:val="clear" w:color="auto" w:fill="auto"/>
          </w:tcPr>
          <w:p w14:paraId="60776695" w14:textId="77777777" w:rsidR="00741B0B" w:rsidRPr="00741B0B" w:rsidRDefault="00741B0B" w:rsidP="00741B0B">
            <w:pPr>
              <w:widowControl w:val="0"/>
              <w:jc w:val="center"/>
            </w:pPr>
            <w:r w:rsidRPr="00741B0B">
              <w:rPr>
                <w:bCs/>
              </w:rPr>
              <w:t>I find maths fun.</w:t>
            </w:r>
          </w:p>
        </w:tc>
      </w:tr>
      <w:tr w:rsidR="00741B0B" w14:paraId="60403682" w14:textId="77777777" w:rsidTr="00741B0B">
        <w:tc>
          <w:tcPr>
            <w:tcW w:w="3335" w:type="dxa"/>
          </w:tcPr>
          <w:p w14:paraId="715364D8" w14:textId="77777777" w:rsidR="00741B0B" w:rsidRDefault="00741B0B" w:rsidP="00741B0B">
            <w:pPr>
              <w:jc w:val="center"/>
            </w:pPr>
            <w:r w:rsidRPr="00741B0B">
              <w:t>There are often several ways to work out a maths problem.</w:t>
            </w:r>
          </w:p>
          <w:p w14:paraId="2E4E33E3" w14:textId="571C3CC0" w:rsidR="007626F6" w:rsidRPr="00741B0B" w:rsidRDefault="007626F6" w:rsidP="00741B0B">
            <w:pPr>
              <w:jc w:val="center"/>
            </w:pPr>
          </w:p>
        </w:tc>
        <w:tc>
          <w:tcPr>
            <w:tcW w:w="3335" w:type="dxa"/>
          </w:tcPr>
          <w:p w14:paraId="09294BAF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I find maths lessons enjoyable.</w:t>
            </w:r>
          </w:p>
        </w:tc>
        <w:tc>
          <w:tcPr>
            <w:tcW w:w="3336" w:type="dxa"/>
          </w:tcPr>
          <w:p w14:paraId="10491F3E" w14:textId="77777777" w:rsidR="00741B0B" w:rsidRPr="00741B0B" w:rsidRDefault="00741B0B" w:rsidP="00741B0B">
            <w:pPr>
              <w:widowControl w:val="0"/>
              <w:jc w:val="center"/>
              <w:rPr>
                <w:b/>
                <w:bCs/>
              </w:rPr>
            </w:pPr>
            <w:r w:rsidRPr="00741B0B">
              <w:t>The most important thing in maths is to get the right answer.</w:t>
            </w:r>
          </w:p>
        </w:tc>
      </w:tr>
      <w:tr w:rsidR="009834D6" w14:paraId="08C2AD2F" w14:textId="77777777" w:rsidTr="009834D6">
        <w:tc>
          <w:tcPr>
            <w:tcW w:w="10006" w:type="dxa"/>
            <w:gridSpan w:val="3"/>
          </w:tcPr>
          <w:p w14:paraId="1A7800C8" w14:textId="77777777" w:rsidR="009834D6" w:rsidRPr="0064314F" w:rsidRDefault="00275E0A" w:rsidP="00275E0A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t xml:space="preserve">In maths lessons, what do you find easy?  </w:t>
            </w:r>
          </w:p>
        </w:tc>
      </w:tr>
      <w:tr w:rsidR="009834D6" w14:paraId="737DF9BA" w14:textId="77777777" w:rsidTr="009834D6">
        <w:tc>
          <w:tcPr>
            <w:tcW w:w="10006" w:type="dxa"/>
            <w:gridSpan w:val="3"/>
          </w:tcPr>
          <w:p w14:paraId="2F7AA437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EFA980B" w14:textId="19F6FE95" w:rsidR="00275E0A" w:rsidRDefault="00352E26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EA78B1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2F97B3EB" w14:textId="77777777" w:rsidR="00EF62F1" w:rsidRDefault="00EF62F1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C904B9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6B1F12D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9834D6" w14:paraId="7C9C4720" w14:textId="77777777" w:rsidTr="009834D6">
        <w:tc>
          <w:tcPr>
            <w:tcW w:w="10006" w:type="dxa"/>
            <w:gridSpan w:val="3"/>
          </w:tcPr>
          <w:p w14:paraId="42E23F1E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 w:rsidRPr="0064314F">
              <w:rPr>
                <w:b/>
                <w:bCs/>
                <w:szCs w:val="20"/>
              </w:rPr>
              <w:t xml:space="preserve">In maths lessons, what do you find hard?  </w:t>
            </w:r>
            <w:r w:rsidR="00010DEA" w:rsidRPr="0064314F">
              <w:rPr>
                <w:b/>
                <w:bCs/>
                <w:szCs w:val="20"/>
              </w:rPr>
              <w:t>What would you like to get better at?</w:t>
            </w:r>
          </w:p>
        </w:tc>
      </w:tr>
      <w:tr w:rsidR="009834D6" w14:paraId="0ECB990A" w14:textId="77777777" w:rsidTr="009834D6">
        <w:tc>
          <w:tcPr>
            <w:tcW w:w="10006" w:type="dxa"/>
            <w:gridSpan w:val="3"/>
          </w:tcPr>
          <w:p w14:paraId="12617FAD" w14:textId="77777777" w:rsidR="009834D6" w:rsidRDefault="009834D6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416BDCCD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62026CD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7E94614" w14:textId="77777777" w:rsidR="00EF62F1" w:rsidRDefault="00EF62F1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216D2D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0A4692A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E6333EC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33BABFDE" w14:textId="77777777" w:rsidR="009834D6" w:rsidRPr="004917CE" w:rsidRDefault="009834D6" w:rsidP="004917CE">
      <w:pPr>
        <w:widowControl w:val="0"/>
        <w:jc w:val="both"/>
        <w:rPr>
          <w:b/>
          <w:bCs/>
          <w:sz w:val="20"/>
          <w:szCs w:val="20"/>
        </w:rPr>
      </w:pPr>
    </w:p>
    <w:sectPr w:rsidR="009834D6" w:rsidRPr="004917CE" w:rsidSect="009573A1">
      <w:footerReference w:type="default" r:id="rId11"/>
      <w:headerReference w:type="first" r:id="rId12"/>
      <w:footerReference w:type="first" r:id="rId13"/>
      <w:pgSz w:w="11907" w:h="16840" w:code="9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3AB05" w14:textId="77777777" w:rsidR="00300107" w:rsidRDefault="00300107">
      <w:pPr>
        <w:spacing w:after="0" w:line="240" w:lineRule="auto"/>
      </w:pPr>
      <w:r>
        <w:separator/>
      </w:r>
    </w:p>
    <w:p w14:paraId="6774C338" w14:textId="77777777" w:rsidR="00300107" w:rsidRDefault="00300107"/>
  </w:endnote>
  <w:endnote w:type="continuationSeparator" w:id="0">
    <w:p w14:paraId="06EDE35E" w14:textId="77777777" w:rsidR="00300107" w:rsidRDefault="00300107">
      <w:pPr>
        <w:spacing w:after="0" w:line="240" w:lineRule="auto"/>
      </w:pPr>
      <w:r>
        <w:continuationSeparator/>
      </w:r>
    </w:p>
    <w:p w14:paraId="6F384378" w14:textId="77777777" w:rsidR="00300107" w:rsidRDefault="003001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8354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322A45" w14:textId="52015AE9" w:rsidR="00D90B16" w:rsidRDefault="00D90B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498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8CA449" w14:textId="77777777" w:rsidR="00A4229C" w:rsidRDefault="00D90B16" w:rsidP="005F487B">
    <w:pPr>
      <w:pStyle w:val="Footer"/>
      <w:jc w:val="left"/>
    </w:pPr>
    <w:r w:rsidRPr="00E02866">
      <w:rPr>
        <w:b/>
      </w:rPr>
      <w:t xml:space="preserve">Kelly, K (2020). Identifying, Assessing and Supporting Learners with Dyscalculia. London: SAGE Publications Ltd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23E6C" w14:textId="77777777" w:rsidR="00A4229C" w:rsidRDefault="00A4229C">
    <w:pPr>
      <w:pStyle w:val="Footer"/>
    </w:pPr>
  </w:p>
  <w:p w14:paraId="528173A6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04549" w14:textId="77777777" w:rsidR="00300107" w:rsidRDefault="00300107">
      <w:pPr>
        <w:spacing w:after="0" w:line="240" w:lineRule="auto"/>
      </w:pPr>
      <w:r>
        <w:separator/>
      </w:r>
    </w:p>
    <w:p w14:paraId="32DEAF9A" w14:textId="77777777" w:rsidR="00300107" w:rsidRDefault="00300107"/>
  </w:footnote>
  <w:footnote w:type="continuationSeparator" w:id="0">
    <w:p w14:paraId="357D601C" w14:textId="77777777" w:rsidR="00300107" w:rsidRDefault="00300107">
      <w:pPr>
        <w:spacing w:after="0" w:line="240" w:lineRule="auto"/>
      </w:pPr>
      <w:r>
        <w:continuationSeparator/>
      </w:r>
    </w:p>
    <w:p w14:paraId="25DCEC33" w14:textId="77777777" w:rsidR="00300107" w:rsidRDefault="003001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082ED" w14:textId="35F883F8" w:rsidR="00C44981" w:rsidRPr="00C44981" w:rsidRDefault="00C44981" w:rsidP="00C44981">
    <w:pPr>
      <w:spacing w:after="300" w:line="276" w:lineRule="auto"/>
      <w:jc w:val="center"/>
      <w:rPr>
        <w:rFonts w:ascii="Times New Roman" w:hAnsi="Times New Roman" w:cs="Times New Roman"/>
        <w:b/>
        <w:bCs/>
        <w:color w:val="00B050"/>
        <w:sz w:val="55"/>
        <w:szCs w:val="55"/>
        <w:lang w:val="en-US"/>
      </w:rPr>
    </w:pPr>
    <w:r w:rsidRPr="00C44981">
      <w:rPr>
        <w:rFonts w:ascii="Times New Roman" w:hAnsi="Times New Roman" w:cs="Times New Roman"/>
        <w:noProof/>
        <w:sz w:val="24"/>
        <w:szCs w:val="24"/>
        <w:lang w:eastAsia="en-GB"/>
      </w:rPr>
      <w:drawing>
        <wp:anchor distT="0" distB="0" distL="114300" distR="114300" simplePos="0" relativeHeight="251660288" behindDoc="1" locked="0" layoutInCell="1" allowOverlap="1" wp14:anchorId="64BB7146" wp14:editId="43D88975">
          <wp:simplePos x="0" y="0"/>
          <wp:positionH relativeFrom="column">
            <wp:posOffset>5617210</wp:posOffset>
          </wp:positionH>
          <wp:positionV relativeFrom="paragraph">
            <wp:posOffset>-76200</wp:posOffset>
          </wp:positionV>
          <wp:extent cx="692150" cy="692150"/>
          <wp:effectExtent l="0" t="0" r="0" b="0"/>
          <wp:wrapNone/>
          <wp:docPr id="12" name="Picture 12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44981">
      <w:rPr>
        <w:rFonts w:ascii="Times New Roman" w:hAnsi="Times New Roman" w:cs="Times New Roman"/>
        <w:noProof/>
        <w:sz w:val="32"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716ACF3B" wp14:editId="440AD3E6">
          <wp:simplePos x="0" y="0"/>
          <wp:positionH relativeFrom="margin">
            <wp:posOffset>100965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44981">
      <w:rPr>
        <w:rFonts w:ascii="Times New Roman" w:hAnsi="Times New Roman" w:cs="Times New Roman"/>
        <w:noProof/>
        <w:sz w:val="24"/>
        <w:szCs w:val="24"/>
        <w:lang w:eastAsia="en-GB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26D98BB" wp14:editId="649254B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4C9FD3" id="Group 2" o:spid="_x0000_s1026" style="position:absolute;margin-left:0;margin-top:0;width:143.3pt;height:134pt;rotation:180;z-index:251661312;mso-position-horizontal:left;mso-position-horizontal-relative:page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 w:rsidRPr="00C44981">
      <w:rPr>
        <w:rFonts w:ascii="Times New Roman" w:hAnsi="Times New Roman" w:cs="Times New Roman"/>
        <w:bCs/>
        <w:sz w:val="55"/>
        <w:szCs w:val="55"/>
        <w:lang w:val="en-US"/>
      </w:rPr>
      <w:t xml:space="preserve">    SEND Services for </w:t>
    </w:r>
    <w:r w:rsidRPr="00C44981">
      <w:rPr>
        <w:rFonts w:ascii="Times New Roman" w:hAnsi="Times New Roman" w:cs="Times New Roman"/>
        <w:bCs/>
        <w:i/>
        <w:sz w:val="55"/>
        <w:szCs w:val="55"/>
        <w:lang w:val="en-US"/>
      </w:rPr>
      <w:t>your</w:t>
    </w:r>
    <w:r w:rsidRPr="00C44981">
      <w:rPr>
        <w:rFonts w:ascii="Times New Roman" w:hAnsi="Times New Roman" w:cs="Times New Roman"/>
        <w:bCs/>
        <w:sz w:val="55"/>
        <w:szCs w:val="55"/>
        <w:lang w:val="en-US"/>
      </w:rPr>
      <w:t xml:space="preserve"> School</w:t>
    </w:r>
  </w:p>
  <w:p w14:paraId="4B5062B8" w14:textId="2A82D90B" w:rsidR="00A4229C" w:rsidRDefault="00A422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kwrQUAGi9vdCwAAAA="/>
  </w:docVars>
  <w:rsids>
    <w:rsidRoot w:val="00FE75C6"/>
    <w:rsid w:val="00003014"/>
    <w:rsid w:val="00010DEA"/>
    <w:rsid w:val="000115CE"/>
    <w:rsid w:val="0002197A"/>
    <w:rsid w:val="00027F0D"/>
    <w:rsid w:val="00071976"/>
    <w:rsid w:val="000828F4"/>
    <w:rsid w:val="000947D1"/>
    <w:rsid w:val="0009596E"/>
    <w:rsid w:val="000B0BD4"/>
    <w:rsid w:val="000B0FD3"/>
    <w:rsid w:val="000B32C9"/>
    <w:rsid w:val="000B519C"/>
    <w:rsid w:val="000C4929"/>
    <w:rsid w:val="000C7E9F"/>
    <w:rsid w:val="000F204E"/>
    <w:rsid w:val="000F2A40"/>
    <w:rsid w:val="000F51EC"/>
    <w:rsid w:val="000F6D00"/>
    <w:rsid w:val="000F7122"/>
    <w:rsid w:val="00110422"/>
    <w:rsid w:val="00115909"/>
    <w:rsid w:val="0013537B"/>
    <w:rsid w:val="00160779"/>
    <w:rsid w:val="00192FE5"/>
    <w:rsid w:val="001A2E8E"/>
    <w:rsid w:val="001B4EEF"/>
    <w:rsid w:val="001B689C"/>
    <w:rsid w:val="001D32A2"/>
    <w:rsid w:val="001D5059"/>
    <w:rsid w:val="001E6CC3"/>
    <w:rsid w:val="001F6325"/>
    <w:rsid w:val="00200635"/>
    <w:rsid w:val="00211A91"/>
    <w:rsid w:val="002357D2"/>
    <w:rsid w:val="00240998"/>
    <w:rsid w:val="00254E0D"/>
    <w:rsid w:val="00275E0A"/>
    <w:rsid w:val="002A69C6"/>
    <w:rsid w:val="002B6020"/>
    <w:rsid w:val="002C0988"/>
    <w:rsid w:val="002D1804"/>
    <w:rsid w:val="002E5CBC"/>
    <w:rsid w:val="002E6406"/>
    <w:rsid w:val="002F10AD"/>
    <w:rsid w:val="00300107"/>
    <w:rsid w:val="003173DF"/>
    <w:rsid w:val="0032073B"/>
    <w:rsid w:val="003317F5"/>
    <w:rsid w:val="00341484"/>
    <w:rsid w:val="00352E26"/>
    <w:rsid w:val="0035401E"/>
    <w:rsid w:val="003542B5"/>
    <w:rsid w:val="003626E9"/>
    <w:rsid w:val="0038000D"/>
    <w:rsid w:val="00383725"/>
    <w:rsid w:val="00385ACF"/>
    <w:rsid w:val="00390A88"/>
    <w:rsid w:val="003D74B9"/>
    <w:rsid w:val="003F64E3"/>
    <w:rsid w:val="00401455"/>
    <w:rsid w:val="0042404C"/>
    <w:rsid w:val="0043453A"/>
    <w:rsid w:val="00437CDC"/>
    <w:rsid w:val="004433B4"/>
    <w:rsid w:val="00464D4F"/>
    <w:rsid w:val="00473095"/>
    <w:rsid w:val="00477474"/>
    <w:rsid w:val="00480B7F"/>
    <w:rsid w:val="004917CE"/>
    <w:rsid w:val="004A1893"/>
    <w:rsid w:val="004C01A0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D3DA6"/>
    <w:rsid w:val="005D760D"/>
    <w:rsid w:val="005E1DF4"/>
    <w:rsid w:val="005F254D"/>
    <w:rsid w:val="005F487B"/>
    <w:rsid w:val="00626997"/>
    <w:rsid w:val="00634AF7"/>
    <w:rsid w:val="00635B2E"/>
    <w:rsid w:val="0064314F"/>
    <w:rsid w:val="00663CA4"/>
    <w:rsid w:val="00697CCA"/>
    <w:rsid w:val="006A0544"/>
    <w:rsid w:val="006A22E3"/>
    <w:rsid w:val="006A6231"/>
    <w:rsid w:val="006B0880"/>
    <w:rsid w:val="006D49E5"/>
    <w:rsid w:val="007151E4"/>
    <w:rsid w:val="0073464B"/>
    <w:rsid w:val="00741B0B"/>
    <w:rsid w:val="007440F5"/>
    <w:rsid w:val="00744EA9"/>
    <w:rsid w:val="00752FC4"/>
    <w:rsid w:val="007544DB"/>
    <w:rsid w:val="00757E9C"/>
    <w:rsid w:val="007626F6"/>
    <w:rsid w:val="00762DCE"/>
    <w:rsid w:val="007754B9"/>
    <w:rsid w:val="007A76F7"/>
    <w:rsid w:val="007B4C91"/>
    <w:rsid w:val="007D1B28"/>
    <w:rsid w:val="007D34A7"/>
    <w:rsid w:val="007D70F7"/>
    <w:rsid w:val="007E50D3"/>
    <w:rsid w:val="007F221C"/>
    <w:rsid w:val="007F5B9D"/>
    <w:rsid w:val="007F5E09"/>
    <w:rsid w:val="00814ADC"/>
    <w:rsid w:val="008216EA"/>
    <w:rsid w:val="00827265"/>
    <w:rsid w:val="00830C5F"/>
    <w:rsid w:val="00834A33"/>
    <w:rsid w:val="00837A0F"/>
    <w:rsid w:val="00854FA3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573A1"/>
    <w:rsid w:val="009748F5"/>
    <w:rsid w:val="009834D6"/>
    <w:rsid w:val="009844A7"/>
    <w:rsid w:val="009D57EA"/>
    <w:rsid w:val="009E2139"/>
    <w:rsid w:val="009F4CB2"/>
    <w:rsid w:val="009F5166"/>
    <w:rsid w:val="00A11F8C"/>
    <w:rsid w:val="00A17117"/>
    <w:rsid w:val="00A17D68"/>
    <w:rsid w:val="00A20B8D"/>
    <w:rsid w:val="00A2349F"/>
    <w:rsid w:val="00A31201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F0397"/>
    <w:rsid w:val="00C02984"/>
    <w:rsid w:val="00C05E37"/>
    <w:rsid w:val="00C11980"/>
    <w:rsid w:val="00C13A78"/>
    <w:rsid w:val="00C303E9"/>
    <w:rsid w:val="00C40B3F"/>
    <w:rsid w:val="00C44981"/>
    <w:rsid w:val="00C66F25"/>
    <w:rsid w:val="00C71F71"/>
    <w:rsid w:val="00C82692"/>
    <w:rsid w:val="00C91F5B"/>
    <w:rsid w:val="00CB0809"/>
    <w:rsid w:val="00CD2670"/>
    <w:rsid w:val="00CE1A49"/>
    <w:rsid w:val="00CF4773"/>
    <w:rsid w:val="00D04123"/>
    <w:rsid w:val="00D06525"/>
    <w:rsid w:val="00D120F1"/>
    <w:rsid w:val="00D13306"/>
    <w:rsid w:val="00D14683"/>
    <w:rsid w:val="00D149F1"/>
    <w:rsid w:val="00D36106"/>
    <w:rsid w:val="00D41A85"/>
    <w:rsid w:val="00D544E2"/>
    <w:rsid w:val="00D626DB"/>
    <w:rsid w:val="00D71FFE"/>
    <w:rsid w:val="00D90B16"/>
    <w:rsid w:val="00DB0DC3"/>
    <w:rsid w:val="00DC04C8"/>
    <w:rsid w:val="00DC7840"/>
    <w:rsid w:val="00DC7CD4"/>
    <w:rsid w:val="00DD49D5"/>
    <w:rsid w:val="00E040BA"/>
    <w:rsid w:val="00E30D20"/>
    <w:rsid w:val="00E37173"/>
    <w:rsid w:val="00E55670"/>
    <w:rsid w:val="00E6693F"/>
    <w:rsid w:val="00E740E2"/>
    <w:rsid w:val="00E807B4"/>
    <w:rsid w:val="00E91BDA"/>
    <w:rsid w:val="00EB5A74"/>
    <w:rsid w:val="00EB64EC"/>
    <w:rsid w:val="00EC3C0E"/>
    <w:rsid w:val="00EF138C"/>
    <w:rsid w:val="00EF62F1"/>
    <w:rsid w:val="00F143CD"/>
    <w:rsid w:val="00F43861"/>
    <w:rsid w:val="00F443E9"/>
    <w:rsid w:val="00F709F4"/>
    <w:rsid w:val="00F71D73"/>
    <w:rsid w:val="00F763B1"/>
    <w:rsid w:val="00FA402E"/>
    <w:rsid w:val="00FB49C2"/>
    <w:rsid w:val="00FB772F"/>
    <w:rsid w:val="00FC2209"/>
    <w:rsid w:val="00FC4A9B"/>
    <w:rsid w:val="00FE75C6"/>
    <w:rsid w:val="00FF31BF"/>
    <w:rsid w:val="31FE88DC"/>
    <w:rsid w:val="43D16EF9"/>
    <w:rsid w:val="456EA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77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1D5BC6-9801-41A3-8B5B-C81023D21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D5F3AD-79C5-4CA8-A850-FD4DE45C6B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4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7-07T11:00:00Z</dcterms:created>
  <dcterms:modified xsi:type="dcterms:W3CDTF">2025-07-09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MediaServiceImageTags">
    <vt:lpwstr/>
  </property>
</Properties>
</file>